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8DB46" w14:textId="72331984" w:rsidR="00FC347C" w:rsidRDefault="00FC347C" w:rsidP="00C802A8">
      <w:pPr>
        <w:rPr>
          <w:rFonts w:ascii="Arial" w:hAnsi="Arial" w:cs="Arial"/>
          <w:b/>
          <w:bCs/>
          <w:sz w:val="24"/>
          <w:szCs w:val="24"/>
        </w:rPr>
      </w:pPr>
      <w:bookmarkStart w:id="0" w:name="_Hlk120981571"/>
      <w:r w:rsidRPr="00FC347C">
        <w:rPr>
          <w:rFonts w:ascii="Arial" w:hAnsi="Arial" w:cs="Arial"/>
          <w:b/>
          <w:bCs/>
          <w:sz w:val="24"/>
          <w:szCs w:val="24"/>
        </w:rPr>
        <w:t>Intro:</w:t>
      </w:r>
    </w:p>
    <w:p w14:paraId="2D66DD62" w14:textId="2EFFBD21" w:rsidR="00FC347C" w:rsidRDefault="00FC347C" w:rsidP="00C802A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sto is so versatile and f</w:t>
      </w:r>
      <w:r w:rsidR="000E3F0B">
        <w:rPr>
          <w:rFonts w:ascii="Arial" w:hAnsi="Arial" w:cs="Arial"/>
          <w:sz w:val="24"/>
          <w:szCs w:val="24"/>
        </w:rPr>
        <w:t>lavorful that</w:t>
      </w:r>
      <w:r w:rsidR="008B4580">
        <w:rPr>
          <w:rFonts w:ascii="Arial" w:hAnsi="Arial" w:cs="Arial"/>
          <w:sz w:val="24"/>
          <w:szCs w:val="24"/>
        </w:rPr>
        <w:t xml:space="preserve"> we thought we would kick it up a few notches with this modern version</w:t>
      </w:r>
      <w:r>
        <w:rPr>
          <w:rFonts w:ascii="Arial" w:hAnsi="Arial" w:cs="Arial"/>
          <w:sz w:val="24"/>
          <w:szCs w:val="24"/>
        </w:rPr>
        <w:t xml:space="preserve">. In this </w:t>
      </w:r>
      <w:r w:rsidR="008B4580">
        <w:rPr>
          <w:rFonts w:ascii="Arial" w:hAnsi="Arial" w:cs="Arial"/>
          <w:sz w:val="24"/>
          <w:szCs w:val="24"/>
        </w:rPr>
        <w:t>recipe</w:t>
      </w:r>
      <w:r>
        <w:rPr>
          <w:rFonts w:ascii="Arial" w:hAnsi="Arial" w:cs="Arial"/>
          <w:sz w:val="24"/>
          <w:szCs w:val="24"/>
        </w:rPr>
        <w:t xml:space="preserve">, we swapped the olive oil for something richer and bolder, our new </w:t>
      </w:r>
      <w:r w:rsidRPr="00FC347C">
        <w:rPr>
          <w:rFonts w:ascii="Arial" w:hAnsi="Arial" w:cs="Arial"/>
          <w:sz w:val="24"/>
          <w:szCs w:val="24"/>
        </w:rPr>
        <w:t>Challenge Garlic Parmesan with Herbs Butter Snack Spread</w:t>
      </w:r>
      <w:r w:rsidR="008B4580">
        <w:rPr>
          <w:rFonts w:ascii="Arial" w:hAnsi="Arial" w:cs="Arial"/>
          <w:sz w:val="24"/>
          <w:szCs w:val="24"/>
        </w:rPr>
        <w:t>. We also replaced the pine nuts typically used with pistachios for more Italian flair. Make sure to make a double batch so you will have enough on hand. Make the toast for a perfect appetiser, then use the remaining to toss with hot pasta or to spread on your next deli sandwich!</w:t>
      </w:r>
    </w:p>
    <w:p w14:paraId="5614F1BC" w14:textId="4D14B80E" w:rsidR="008B4580" w:rsidRDefault="008B4580" w:rsidP="00C802A8">
      <w:pPr>
        <w:rPr>
          <w:rFonts w:ascii="Arial" w:hAnsi="Arial" w:cs="Arial"/>
          <w:b/>
          <w:bCs/>
          <w:sz w:val="24"/>
          <w:szCs w:val="24"/>
        </w:rPr>
      </w:pPr>
      <w:r w:rsidRPr="008B4580">
        <w:rPr>
          <w:rFonts w:ascii="Arial" w:hAnsi="Arial" w:cs="Arial"/>
          <w:b/>
          <w:bCs/>
          <w:sz w:val="24"/>
          <w:szCs w:val="24"/>
        </w:rPr>
        <w:t>Chef Tips:</w:t>
      </w:r>
    </w:p>
    <w:p w14:paraId="51854163" w14:textId="4C56437B" w:rsidR="008B4580" w:rsidRPr="005617E3" w:rsidRDefault="008B4580" w:rsidP="005617E3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5617E3">
        <w:rPr>
          <w:rFonts w:ascii="Arial" w:hAnsi="Arial" w:cs="Arial"/>
          <w:sz w:val="24"/>
          <w:szCs w:val="24"/>
        </w:rPr>
        <w:t>We love the convenience of using the flavor</w:t>
      </w:r>
      <w:r w:rsidR="000E3F0B">
        <w:rPr>
          <w:rFonts w:ascii="Arial" w:hAnsi="Arial" w:cs="Arial"/>
          <w:sz w:val="24"/>
          <w:szCs w:val="24"/>
        </w:rPr>
        <w:t>-</w:t>
      </w:r>
      <w:r w:rsidRPr="005617E3">
        <w:rPr>
          <w:rFonts w:ascii="Arial" w:hAnsi="Arial" w:cs="Arial"/>
          <w:sz w:val="24"/>
          <w:szCs w:val="24"/>
        </w:rPr>
        <w:t xml:space="preserve">packed Challenge Garlic Parmesan with Herbs Butter Snack Spread. If you cannot find it at your local store yet, no worries! Simply substitute ½ cup (1 stick) of Challenge Salted Butter with 1 clove of crushed garlic, </w:t>
      </w:r>
      <w:r w:rsidR="00354EC8">
        <w:rPr>
          <w:rFonts w:ascii="Arial" w:hAnsi="Arial" w:cs="Arial"/>
          <w:sz w:val="24"/>
          <w:szCs w:val="24"/>
        </w:rPr>
        <w:t>1</w:t>
      </w:r>
      <w:r w:rsidRPr="005617E3">
        <w:rPr>
          <w:rFonts w:ascii="Arial" w:hAnsi="Arial" w:cs="Arial"/>
          <w:sz w:val="24"/>
          <w:szCs w:val="24"/>
        </w:rPr>
        <w:t xml:space="preserve"> teaspoon of </w:t>
      </w:r>
      <w:r w:rsidR="00354EC8">
        <w:rPr>
          <w:rFonts w:ascii="Arial" w:hAnsi="Arial" w:cs="Arial"/>
          <w:sz w:val="24"/>
          <w:szCs w:val="24"/>
        </w:rPr>
        <w:t>p</w:t>
      </w:r>
      <w:r w:rsidRPr="005617E3">
        <w:rPr>
          <w:rFonts w:ascii="Arial" w:hAnsi="Arial" w:cs="Arial"/>
          <w:sz w:val="24"/>
          <w:szCs w:val="24"/>
        </w:rPr>
        <w:t>arsley, and 2 Tablespoons of grated Parmesan cheese.</w:t>
      </w:r>
    </w:p>
    <w:p w14:paraId="2286617C" w14:textId="2C32C6B0" w:rsidR="008B4580" w:rsidRPr="005617E3" w:rsidRDefault="008B4580" w:rsidP="005617E3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5617E3">
        <w:rPr>
          <w:rFonts w:ascii="Arial" w:hAnsi="Arial" w:cs="Arial"/>
          <w:sz w:val="24"/>
          <w:szCs w:val="24"/>
        </w:rPr>
        <w:t>We used pistachios for something a bit different. If you prefer, replace them with your favorite toasted nut</w:t>
      </w:r>
      <w:r w:rsidR="000E3F0B">
        <w:rPr>
          <w:rFonts w:ascii="Arial" w:hAnsi="Arial" w:cs="Arial"/>
          <w:sz w:val="24"/>
          <w:szCs w:val="24"/>
        </w:rPr>
        <w:t>s</w:t>
      </w:r>
      <w:r w:rsidRPr="005617E3">
        <w:rPr>
          <w:rFonts w:ascii="Arial" w:hAnsi="Arial" w:cs="Arial"/>
          <w:sz w:val="24"/>
          <w:szCs w:val="24"/>
        </w:rPr>
        <w:t>, such as almond</w:t>
      </w:r>
      <w:r w:rsidR="000E3F0B">
        <w:rPr>
          <w:rFonts w:ascii="Arial" w:hAnsi="Arial" w:cs="Arial"/>
          <w:sz w:val="24"/>
          <w:szCs w:val="24"/>
        </w:rPr>
        <w:t>s</w:t>
      </w:r>
      <w:r w:rsidRPr="005617E3">
        <w:rPr>
          <w:rFonts w:ascii="Arial" w:hAnsi="Arial" w:cs="Arial"/>
          <w:sz w:val="24"/>
          <w:szCs w:val="24"/>
        </w:rPr>
        <w:t>, walnuts</w:t>
      </w:r>
      <w:r w:rsidR="000E3F0B">
        <w:rPr>
          <w:rFonts w:ascii="Arial" w:hAnsi="Arial" w:cs="Arial"/>
          <w:sz w:val="24"/>
          <w:szCs w:val="24"/>
        </w:rPr>
        <w:t>,</w:t>
      </w:r>
      <w:r w:rsidRPr="005617E3">
        <w:rPr>
          <w:rFonts w:ascii="Arial" w:hAnsi="Arial" w:cs="Arial"/>
          <w:sz w:val="24"/>
          <w:szCs w:val="24"/>
        </w:rPr>
        <w:t xml:space="preserve"> or pecans.</w:t>
      </w:r>
    </w:p>
    <w:p w14:paraId="728ECD6E" w14:textId="677EF2E3" w:rsidR="008B4580" w:rsidRPr="005617E3" w:rsidRDefault="008B4580" w:rsidP="005617E3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5617E3">
        <w:rPr>
          <w:rFonts w:ascii="Arial" w:hAnsi="Arial" w:cs="Arial"/>
          <w:sz w:val="24"/>
          <w:szCs w:val="24"/>
        </w:rPr>
        <w:t>Basil is the main herb in this recipe. If you like more of a subtle taste, swap out half of the basil with fresh parsley.</w:t>
      </w:r>
    </w:p>
    <w:p w14:paraId="2EE5D93D" w14:textId="002A6084" w:rsidR="008B4580" w:rsidRPr="008B4580" w:rsidRDefault="008B4580" w:rsidP="00C802A8">
      <w:pPr>
        <w:rPr>
          <w:rFonts w:ascii="Arial" w:hAnsi="Arial" w:cs="Arial"/>
          <w:b/>
          <w:bCs/>
          <w:sz w:val="24"/>
          <w:szCs w:val="24"/>
        </w:rPr>
      </w:pPr>
    </w:p>
    <w:p w14:paraId="75D6FE20" w14:textId="5BDC628C" w:rsidR="00C802A8" w:rsidRPr="00FC347C" w:rsidRDefault="00C802A8" w:rsidP="00C802A8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FC347C">
        <w:rPr>
          <w:rFonts w:ascii="Arial" w:hAnsi="Arial" w:cs="Arial"/>
          <w:b/>
          <w:bCs/>
          <w:sz w:val="28"/>
          <w:szCs w:val="28"/>
          <w:u w:val="single"/>
        </w:rPr>
        <w:t xml:space="preserve">Pistachio Pesto </w:t>
      </w:r>
      <w:bookmarkEnd w:id="0"/>
      <w:r w:rsidRPr="00FC347C">
        <w:rPr>
          <w:rFonts w:ascii="Arial" w:hAnsi="Arial" w:cs="Arial"/>
          <w:b/>
          <w:bCs/>
          <w:sz w:val="28"/>
          <w:szCs w:val="28"/>
          <w:u w:val="single"/>
        </w:rPr>
        <w:t>Toast</w:t>
      </w:r>
    </w:p>
    <w:p w14:paraId="091F8860" w14:textId="77777777" w:rsidR="00FC347C" w:rsidRPr="00FC347C" w:rsidRDefault="00FC347C" w:rsidP="00C802A8">
      <w:pPr>
        <w:rPr>
          <w:rFonts w:ascii="Arial" w:hAnsi="Arial" w:cs="Arial"/>
          <w:b/>
          <w:bCs/>
          <w:sz w:val="24"/>
          <w:szCs w:val="24"/>
        </w:rPr>
      </w:pPr>
      <w:r w:rsidRPr="00FC347C">
        <w:rPr>
          <w:rFonts w:ascii="Arial" w:hAnsi="Arial" w:cs="Arial"/>
          <w:b/>
          <w:bCs/>
          <w:sz w:val="24"/>
          <w:szCs w:val="24"/>
        </w:rPr>
        <w:t>Ingredients</w:t>
      </w:r>
    </w:p>
    <w:p w14:paraId="17DD0C5B" w14:textId="32FD07A2" w:rsidR="00C802A8" w:rsidRPr="00FC347C" w:rsidRDefault="00FC347C" w:rsidP="00FC347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C347C">
        <w:rPr>
          <w:rFonts w:ascii="Arial" w:hAnsi="Arial" w:cs="Arial"/>
          <w:sz w:val="24"/>
          <w:szCs w:val="24"/>
        </w:rPr>
        <w:t>2 (0.75 ounce</w:t>
      </w:r>
      <w:r w:rsidR="000E3F0B">
        <w:rPr>
          <w:rFonts w:ascii="Arial" w:hAnsi="Arial" w:cs="Arial"/>
          <w:sz w:val="24"/>
          <w:szCs w:val="24"/>
        </w:rPr>
        <w:t>s</w:t>
      </w:r>
      <w:r w:rsidRPr="00FC347C">
        <w:rPr>
          <w:rFonts w:ascii="Arial" w:hAnsi="Arial" w:cs="Arial"/>
          <w:sz w:val="24"/>
          <w:szCs w:val="24"/>
        </w:rPr>
        <w:t>) packages of fresh</w:t>
      </w:r>
      <w:r w:rsidR="00C802A8" w:rsidRPr="00FC347C">
        <w:rPr>
          <w:rFonts w:ascii="Arial" w:hAnsi="Arial" w:cs="Arial"/>
          <w:sz w:val="24"/>
          <w:szCs w:val="24"/>
        </w:rPr>
        <w:t xml:space="preserve"> basil leaves</w:t>
      </w:r>
      <w:r w:rsidRPr="00FC347C">
        <w:rPr>
          <w:rFonts w:ascii="Arial" w:hAnsi="Arial" w:cs="Arial"/>
          <w:sz w:val="24"/>
          <w:szCs w:val="24"/>
        </w:rPr>
        <w:t>, stems removed</w:t>
      </w:r>
    </w:p>
    <w:p w14:paraId="40C6CD96" w14:textId="29443206" w:rsidR="00C802A8" w:rsidRPr="00FC347C" w:rsidRDefault="00FC347C" w:rsidP="00FC347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C347C">
        <w:rPr>
          <w:rFonts w:ascii="Arial" w:hAnsi="Arial" w:cs="Arial"/>
          <w:sz w:val="24"/>
          <w:szCs w:val="24"/>
        </w:rPr>
        <w:t xml:space="preserve">¼ </w:t>
      </w:r>
      <w:r w:rsidR="00C802A8" w:rsidRPr="00FC347C">
        <w:rPr>
          <w:rFonts w:ascii="Arial" w:hAnsi="Arial" w:cs="Arial"/>
          <w:sz w:val="24"/>
          <w:szCs w:val="24"/>
        </w:rPr>
        <w:t xml:space="preserve">cup salted </w:t>
      </w:r>
      <w:r w:rsidRPr="00FC347C">
        <w:rPr>
          <w:rFonts w:ascii="Arial" w:hAnsi="Arial" w:cs="Arial"/>
          <w:sz w:val="24"/>
          <w:szCs w:val="24"/>
        </w:rPr>
        <w:t xml:space="preserve">shelled </w:t>
      </w:r>
      <w:r w:rsidR="00C802A8" w:rsidRPr="00FC347C">
        <w:rPr>
          <w:rFonts w:ascii="Arial" w:hAnsi="Arial" w:cs="Arial"/>
          <w:sz w:val="24"/>
          <w:szCs w:val="24"/>
        </w:rPr>
        <w:t>pistachios</w:t>
      </w:r>
    </w:p>
    <w:p w14:paraId="3BEB933A" w14:textId="5199DF08" w:rsidR="00FC347C" w:rsidRPr="00FC347C" w:rsidRDefault="00FC347C" w:rsidP="00FC347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C347C">
        <w:rPr>
          <w:rFonts w:ascii="Arial" w:hAnsi="Arial" w:cs="Arial"/>
          <w:sz w:val="24"/>
          <w:szCs w:val="24"/>
        </w:rPr>
        <w:t xml:space="preserve">¾ </w:t>
      </w:r>
      <w:r w:rsidR="00C802A8" w:rsidRPr="00FC347C">
        <w:rPr>
          <w:rFonts w:ascii="Arial" w:hAnsi="Arial" w:cs="Arial"/>
          <w:sz w:val="24"/>
          <w:szCs w:val="24"/>
        </w:rPr>
        <w:t xml:space="preserve"> cup of </w:t>
      </w:r>
      <w:bookmarkStart w:id="1" w:name="_Hlk120981773"/>
      <w:r w:rsidRPr="00FC347C">
        <w:rPr>
          <w:rFonts w:ascii="Arial" w:hAnsi="Arial" w:cs="Arial"/>
          <w:sz w:val="24"/>
          <w:szCs w:val="24"/>
        </w:rPr>
        <w:t>Challenge Garlic Parmesan with Herbs Butter Snack Spread</w:t>
      </w:r>
      <w:bookmarkEnd w:id="1"/>
      <w:r w:rsidRPr="00FC347C">
        <w:rPr>
          <w:rFonts w:ascii="Arial" w:hAnsi="Arial" w:cs="Arial"/>
          <w:sz w:val="24"/>
          <w:szCs w:val="24"/>
        </w:rPr>
        <w:t>, melted and divided</w:t>
      </w:r>
    </w:p>
    <w:p w14:paraId="3CBA3DB3" w14:textId="36497A74" w:rsidR="00C802A8" w:rsidRPr="00FC347C" w:rsidRDefault="00C802A8" w:rsidP="00FC347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C347C">
        <w:rPr>
          <w:rFonts w:ascii="Arial" w:hAnsi="Arial" w:cs="Arial"/>
          <w:sz w:val="24"/>
          <w:szCs w:val="24"/>
        </w:rPr>
        <w:t>15 slices of sliced French baguette</w:t>
      </w:r>
    </w:p>
    <w:p w14:paraId="7046D73B" w14:textId="0B08039B" w:rsidR="00FC347C" w:rsidRPr="00FC347C" w:rsidRDefault="00FC347C" w:rsidP="00C802A8">
      <w:pPr>
        <w:rPr>
          <w:rFonts w:ascii="Arial" w:hAnsi="Arial" w:cs="Arial"/>
          <w:b/>
          <w:bCs/>
          <w:sz w:val="24"/>
          <w:szCs w:val="24"/>
        </w:rPr>
      </w:pPr>
      <w:r w:rsidRPr="00FC347C">
        <w:rPr>
          <w:rFonts w:ascii="Arial" w:hAnsi="Arial" w:cs="Arial"/>
          <w:b/>
          <w:bCs/>
          <w:sz w:val="24"/>
          <w:szCs w:val="24"/>
        </w:rPr>
        <w:t>Directions</w:t>
      </w:r>
    </w:p>
    <w:p w14:paraId="26235064" w14:textId="77777777" w:rsidR="00FC347C" w:rsidRPr="00FC347C" w:rsidRDefault="00FC347C" w:rsidP="00FC347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C347C">
        <w:rPr>
          <w:rFonts w:ascii="Arial" w:hAnsi="Arial" w:cs="Arial"/>
          <w:sz w:val="24"/>
          <w:szCs w:val="24"/>
        </w:rPr>
        <w:t>Set oven to broiler mode.</w:t>
      </w:r>
    </w:p>
    <w:p w14:paraId="7A16D9B9" w14:textId="09704007" w:rsidR="00FC347C" w:rsidRPr="00FC347C" w:rsidRDefault="000E3F0B" w:rsidP="00FC347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 basil, pistachios, and ½ cup of the melted snack spread in a food processor or blender</w:t>
      </w:r>
      <w:r w:rsidR="00FC347C" w:rsidRPr="00FC347C">
        <w:rPr>
          <w:rFonts w:ascii="Arial" w:hAnsi="Arial" w:cs="Arial"/>
          <w:sz w:val="24"/>
          <w:szCs w:val="24"/>
        </w:rPr>
        <w:t>. Blend until smooth and creamy.</w:t>
      </w:r>
    </w:p>
    <w:p w14:paraId="1E9F30E8" w14:textId="32551380" w:rsidR="00FC347C" w:rsidRPr="00FC347C" w:rsidRDefault="00FC347C" w:rsidP="00FC347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C347C">
        <w:rPr>
          <w:rFonts w:ascii="Arial" w:hAnsi="Arial" w:cs="Arial"/>
          <w:sz w:val="24"/>
          <w:szCs w:val="24"/>
        </w:rPr>
        <w:t>Using the remaining ¼ cup of spread, cover the top of each slice of baguette. Place slices on a cooking sheet and place under the broiler to toast for 2-3 minutes.</w:t>
      </w:r>
    </w:p>
    <w:p w14:paraId="40E125FF" w14:textId="04D9EFDE" w:rsidR="00FC347C" w:rsidRDefault="00FC347C" w:rsidP="00FC347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C347C">
        <w:rPr>
          <w:rFonts w:ascii="Arial" w:hAnsi="Arial" w:cs="Arial"/>
          <w:sz w:val="24"/>
          <w:szCs w:val="24"/>
        </w:rPr>
        <w:t xml:space="preserve">Once baguette slices are cooled, spread </w:t>
      </w:r>
      <w:r w:rsidR="000E3F0B">
        <w:rPr>
          <w:rFonts w:ascii="Arial" w:hAnsi="Arial" w:cs="Arial"/>
          <w:sz w:val="24"/>
          <w:szCs w:val="24"/>
        </w:rPr>
        <w:t xml:space="preserve">them </w:t>
      </w:r>
      <w:r w:rsidRPr="00FC347C">
        <w:rPr>
          <w:rFonts w:ascii="Arial" w:hAnsi="Arial" w:cs="Arial"/>
          <w:sz w:val="24"/>
          <w:szCs w:val="24"/>
        </w:rPr>
        <w:t xml:space="preserve">with </w:t>
      </w:r>
      <w:r w:rsidRPr="00FC347C">
        <w:rPr>
          <w:rFonts w:ascii="Arial" w:hAnsi="Arial" w:cs="Arial"/>
          <w:sz w:val="24"/>
          <w:szCs w:val="24"/>
        </w:rPr>
        <w:t xml:space="preserve">Pistachio </w:t>
      </w:r>
      <w:r w:rsidRPr="00FC347C">
        <w:rPr>
          <w:rFonts w:ascii="Arial" w:hAnsi="Arial" w:cs="Arial"/>
          <w:sz w:val="24"/>
          <w:szCs w:val="24"/>
        </w:rPr>
        <w:t>Pesto, and serve.</w:t>
      </w:r>
    </w:p>
    <w:p w14:paraId="234452AA" w14:textId="0C38DEF0" w:rsidR="008B4580" w:rsidRDefault="008B4580" w:rsidP="00FC347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ore pesto in a sealed container in the refrigerator for up to one week.</w:t>
      </w:r>
    </w:p>
    <w:p w14:paraId="7CCD42F3" w14:textId="20122CA6" w:rsidR="008B4580" w:rsidRPr="008B4580" w:rsidRDefault="008B4580" w:rsidP="008B4580">
      <w:pPr>
        <w:rPr>
          <w:rFonts w:ascii="Arial" w:hAnsi="Arial" w:cs="Arial"/>
          <w:sz w:val="24"/>
          <w:szCs w:val="24"/>
        </w:rPr>
      </w:pPr>
      <w:r w:rsidRPr="008B4580">
        <w:rPr>
          <w:rFonts w:ascii="Arial" w:hAnsi="Arial" w:cs="Arial"/>
          <w:b/>
          <w:bCs/>
          <w:sz w:val="24"/>
          <w:szCs w:val="24"/>
        </w:rPr>
        <w:t>Yield:</w:t>
      </w:r>
      <w:r>
        <w:rPr>
          <w:rFonts w:ascii="Arial" w:hAnsi="Arial" w:cs="Arial"/>
          <w:sz w:val="24"/>
          <w:szCs w:val="24"/>
        </w:rPr>
        <w:t xml:space="preserve"> (¾ cups of pesto) 15 appetisers</w:t>
      </w:r>
    </w:p>
    <w:p w14:paraId="0C72DEF1" w14:textId="77777777" w:rsidR="00FC347C" w:rsidRDefault="00FC347C" w:rsidP="00C802A8">
      <w:pPr>
        <w:rPr>
          <w:rFonts w:ascii="Arial" w:hAnsi="Arial" w:cs="Arial"/>
          <w:sz w:val="24"/>
          <w:szCs w:val="24"/>
        </w:rPr>
      </w:pPr>
    </w:p>
    <w:sectPr w:rsidR="00FC34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56FFF"/>
    <w:multiLevelType w:val="hybridMultilevel"/>
    <w:tmpl w:val="CBAE4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81A68"/>
    <w:multiLevelType w:val="hybridMultilevel"/>
    <w:tmpl w:val="7DD48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054FB2"/>
    <w:multiLevelType w:val="hybridMultilevel"/>
    <w:tmpl w:val="2F5C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D814C6"/>
    <w:multiLevelType w:val="hybridMultilevel"/>
    <w:tmpl w:val="369E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6513528">
    <w:abstractNumId w:val="2"/>
  </w:num>
  <w:num w:numId="2" w16cid:durableId="663821806">
    <w:abstractNumId w:val="3"/>
  </w:num>
  <w:num w:numId="3" w16cid:durableId="295835314">
    <w:abstractNumId w:val="1"/>
  </w:num>
  <w:num w:numId="4" w16cid:durableId="2064938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szQzMjY2N7AwMDRR0lEKTi0uzszPAykwrgUA8lALjywAAAA="/>
  </w:docVars>
  <w:rsids>
    <w:rsidRoot w:val="00C802A8"/>
    <w:rsid w:val="000E3F0B"/>
    <w:rsid w:val="00354EC8"/>
    <w:rsid w:val="004A21BC"/>
    <w:rsid w:val="005617E3"/>
    <w:rsid w:val="008B4580"/>
    <w:rsid w:val="00C802A8"/>
    <w:rsid w:val="00D30DDE"/>
    <w:rsid w:val="00FC3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32534"/>
  <w15:chartTrackingRefBased/>
  <w15:docId w15:val="{581EB881-9E6A-4E92-A59E-749766ECF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4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3</cp:revision>
  <dcterms:created xsi:type="dcterms:W3CDTF">2022-12-03T19:33:00Z</dcterms:created>
  <dcterms:modified xsi:type="dcterms:W3CDTF">2022-12-04T02:39:00Z</dcterms:modified>
</cp:coreProperties>
</file>